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4F1A9" w14:textId="77777777" w:rsidR="002C64D5" w:rsidRPr="00C373C2" w:rsidRDefault="002C64D5" w:rsidP="005005C9">
      <w:pPr>
        <w:spacing w:after="0"/>
        <w:jc w:val="both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14:paraId="5427D309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Plan ID: </w:t>
      </w:r>
      <w:r w:rsidRPr="00C373C2">
        <w:rPr>
          <w:rFonts w:eastAsia="Times New Roman"/>
          <w:sz w:val="24"/>
          <w:szCs w:val="24"/>
        </w:rPr>
        <w:t>Unique No. or Id or Name of the test plan</w:t>
      </w:r>
    </w:p>
    <w:p w14:paraId="16D7D6AA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Introduction: </w:t>
      </w:r>
      <w:r w:rsidRPr="00C373C2">
        <w:rPr>
          <w:rFonts w:eastAsia="Times New Roman"/>
          <w:sz w:val="24"/>
          <w:szCs w:val="24"/>
        </w:rPr>
        <w:t>About the Project and testing</w:t>
      </w:r>
    </w:p>
    <w:p w14:paraId="7152FBCA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Items: </w:t>
      </w:r>
      <w:r w:rsidRPr="00C373C2">
        <w:rPr>
          <w:rFonts w:eastAsia="Times New Roman"/>
          <w:sz w:val="24"/>
          <w:szCs w:val="24"/>
        </w:rPr>
        <w:t>Names of Modules/ Functions/ Services/ Features</w:t>
      </w:r>
    </w:p>
    <w:p w14:paraId="179271E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Features to Be Tested:</w:t>
      </w:r>
      <w:r w:rsidRPr="00C373C2">
        <w:rPr>
          <w:rFonts w:eastAsia="Times New Roman"/>
          <w:sz w:val="24"/>
          <w:szCs w:val="24"/>
        </w:rPr>
        <w:t xml:space="preserve"> Responsible Modules for the Test Design</w:t>
      </w:r>
    </w:p>
    <w:p w14:paraId="6827F4E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Not to Be Tested: </w:t>
      </w:r>
      <w:r w:rsidRPr="00C373C2">
        <w:rPr>
          <w:rFonts w:eastAsia="Times New Roman"/>
          <w:sz w:val="24"/>
          <w:szCs w:val="24"/>
        </w:rPr>
        <w:t>Which ones to test and which ones not to test (e.g. Features of previous version of the Software)</w:t>
      </w:r>
    </w:p>
    <w:p w14:paraId="5FEAD07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 </w:t>
      </w:r>
      <w:r w:rsidRPr="00C373C2">
        <w:rPr>
          <w:rFonts w:eastAsia="Times New Roman"/>
          <w:b/>
          <w:bCs/>
          <w:sz w:val="24"/>
          <w:szCs w:val="24"/>
        </w:rPr>
        <w:t xml:space="preserve">Approach: </w:t>
      </w:r>
      <w:r w:rsidRPr="00C373C2">
        <w:rPr>
          <w:rFonts w:eastAsia="Times New Roman"/>
          <w:sz w:val="24"/>
          <w:szCs w:val="24"/>
        </w:rPr>
        <w:t>List of testing techniques to be applied on the modules (prepared by QA/PM)</w:t>
      </w:r>
    </w:p>
    <w:p w14:paraId="4E4BD51F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Pass/Fail Criteria: </w:t>
      </w:r>
      <w:r w:rsidRPr="00C373C2">
        <w:rPr>
          <w:rFonts w:eastAsia="Times New Roman"/>
          <w:sz w:val="24"/>
          <w:szCs w:val="24"/>
        </w:rPr>
        <w:t>When above features are pass and when they fail</w:t>
      </w:r>
    </w:p>
    <w:p w14:paraId="4E3BDE1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uspension Criteria: </w:t>
      </w:r>
      <w:r w:rsidRPr="00C373C2">
        <w:rPr>
          <w:rFonts w:eastAsia="Times New Roman"/>
          <w:sz w:val="24"/>
          <w:szCs w:val="24"/>
        </w:rPr>
        <w:t>Possible abnormal situations arose during testing of above features. Without recovering from these situations, you are not able to conduct testing. (Technical problems with respect to project)</w:t>
      </w:r>
    </w:p>
    <w:p w14:paraId="69C37A9B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Environment: </w:t>
      </w:r>
      <w:r w:rsidRPr="00C373C2">
        <w:rPr>
          <w:rFonts w:eastAsia="Times New Roman"/>
          <w:sz w:val="24"/>
          <w:szCs w:val="24"/>
        </w:rPr>
        <w:t>Required hardware and software including testing tools to conduct testing</w:t>
      </w:r>
    </w:p>
    <w:p w14:paraId="0B43883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Deliverables: </w:t>
      </w:r>
      <w:r w:rsidRPr="00C373C2">
        <w:rPr>
          <w:rFonts w:eastAsia="Times New Roman"/>
          <w:sz w:val="24"/>
          <w:szCs w:val="24"/>
        </w:rPr>
        <w:t>Required test documents to be prepared during testing (Test Cases, Test Procedures, Test Log, Test Report)</w:t>
      </w:r>
    </w:p>
    <w:p w14:paraId="38CE76A2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Tasks: </w:t>
      </w:r>
      <w:r w:rsidRPr="00C373C2">
        <w:rPr>
          <w:rFonts w:eastAsia="Times New Roman"/>
          <w:sz w:val="24"/>
          <w:szCs w:val="24"/>
        </w:rPr>
        <w:t>necessary tasks to do before starting of every project testing</w:t>
      </w:r>
    </w:p>
    <w:p w14:paraId="63AA02F6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taff and Training Needs: </w:t>
      </w:r>
      <w:r w:rsidRPr="00C373C2">
        <w:rPr>
          <w:rFonts w:eastAsia="Times New Roman"/>
          <w:sz w:val="24"/>
          <w:szCs w:val="24"/>
        </w:rPr>
        <w:t>The names of test engineers and required training sessions</w:t>
      </w:r>
    </w:p>
    <w:p w14:paraId="0C40769B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esponsibilities: </w:t>
      </w:r>
      <w:r w:rsidRPr="00C373C2">
        <w:rPr>
          <w:rFonts w:eastAsia="Times New Roman"/>
          <w:sz w:val="24"/>
          <w:szCs w:val="24"/>
        </w:rPr>
        <w:t>Work allocation in terms of test engineers Vs Modules</w:t>
      </w:r>
    </w:p>
    <w:p w14:paraId="2012C69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chedule: </w:t>
      </w:r>
      <w:r w:rsidRPr="00C373C2">
        <w:rPr>
          <w:rFonts w:eastAsia="Times New Roman"/>
          <w:sz w:val="24"/>
          <w:szCs w:val="24"/>
        </w:rPr>
        <w:t>Dates and Times</w:t>
      </w:r>
    </w:p>
    <w:p w14:paraId="0B5A589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isks and Mitigations: </w:t>
      </w:r>
      <w:r w:rsidRPr="00C373C2">
        <w:rPr>
          <w:rFonts w:eastAsia="Times New Roman"/>
          <w:sz w:val="24"/>
          <w:szCs w:val="24"/>
        </w:rPr>
        <w:t>Analyze risks and possible solution to overcome them</w:t>
      </w:r>
    </w:p>
    <w:p w14:paraId="2406683D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Approvals: </w:t>
      </w:r>
      <w:r w:rsidRPr="00C373C2">
        <w:rPr>
          <w:rFonts w:eastAsia="Times New Roman"/>
          <w:sz w:val="24"/>
          <w:szCs w:val="24"/>
        </w:rPr>
        <w:t>Signatures of Test Plan Author and PM/QA</w:t>
      </w:r>
    </w:p>
    <w:p w14:paraId="24D9A089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4BF0805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478318A" w14:textId="77777777" w:rsidR="002C64D5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72117437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22A4503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14A595DD" w14:textId="25D02BDB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 xml:space="preserve">A Sample Test Plan Document for </w:t>
      </w:r>
      <w:r w:rsidR="00527FC2">
        <w:rPr>
          <w:rFonts w:eastAsia="Times New Roman"/>
          <w:sz w:val="24"/>
          <w:szCs w:val="24"/>
          <w:u w:val="single"/>
        </w:rPr>
        <w:t>Amazon webpage</w:t>
      </w:r>
      <w:r w:rsidRPr="00C373C2">
        <w:rPr>
          <w:rFonts w:eastAsia="Times New Roman"/>
          <w:sz w:val="24"/>
          <w:szCs w:val="24"/>
          <w:u w:val="single"/>
        </w:rPr>
        <w:t>:</w:t>
      </w:r>
    </w:p>
    <w:p w14:paraId="2F72F0E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79017BE" w14:textId="089CE7F8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EA5B49">
        <w:rPr>
          <w:rFonts w:eastAsia="Times New Roman"/>
          <w:b/>
          <w:sz w:val="24"/>
          <w:szCs w:val="24"/>
        </w:rPr>
        <w:t>AP</w:t>
      </w:r>
      <w:r w:rsidRPr="00C373C2">
        <w:rPr>
          <w:rFonts w:eastAsia="Times New Roman"/>
          <w:b/>
          <w:sz w:val="24"/>
          <w:szCs w:val="24"/>
        </w:rPr>
        <w:t>_</w:t>
      </w:r>
      <w:r w:rsidR="0011783C">
        <w:rPr>
          <w:rFonts w:eastAsia="Times New Roman"/>
          <w:b/>
          <w:sz w:val="24"/>
          <w:szCs w:val="24"/>
        </w:rPr>
        <w:t>TC</w:t>
      </w:r>
      <w:r w:rsidRPr="00C373C2">
        <w:rPr>
          <w:rFonts w:eastAsia="Times New Roman"/>
          <w:b/>
          <w:sz w:val="24"/>
          <w:szCs w:val="24"/>
        </w:rPr>
        <w:t>_001</w:t>
      </w:r>
    </w:p>
    <w:p w14:paraId="1DEBC7B7" w14:textId="3C0CCB4E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</w:t>
      </w:r>
      <w:r w:rsidR="0011783C">
        <w:rPr>
          <w:rFonts w:eastAsia="Times New Roman"/>
          <w:b/>
          <w:sz w:val="24"/>
          <w:szCs w:val="24"/>
        </w:rPr>
        <w:t>/Description</w:t>
      </w:r>
      <w:r w:rsidRPr="00C373C2">
        <w:rPr>
          <w:rFonts w:eastAsia="Times New Roman"/>
          <w:b/>
          <w:sz w:val="24"/>
          <w:szCs w:val="24"/>
        </w:rPr>
        <w:t>:</w:t>
      </w:r>
    </w:p>
    <w:p w14:paraId="6737E7F4" w14:textId="77777777" w:rsidR="006E4232" w:rsidRPr="006E4232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The purpose of this project report is to provide a comprehensive overview of the testing activities conducted for an e-commerce website. </w:t>
      </w:r>
    </w:p>
    <w:p w14:paraId="19FE3BAE" w14:textId="58D10EF6" w:rsidR="006E4232" w:rsidRPr="005C1E0D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e testing activities were carried out to ensure that the website functions as expected, meets the requirements, and delivers a high-quality user experience. The report includes details on the testing objectives, scope, testing approach, test environment, test activities, test results, and recommendations for improvement.</w:t>
      </w:r>
    </w:p>
    <w:p w14:paraId="28680605" w14:textId="28CA52CB" w:rsidR="005C1E0D" w:rsidRPr="005C1E0D" w:rsidRDefault="005C1E0D" w:rsidP="005005C9">
      <w:pPr>
        <w:numPr>
          <w:ilvl w:val="0"/>
          <w:numId w:val="1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6"/>
          <w:szCs w:val="26"/>
          <w:lang w:val="en-IN" w:eastAsia="en-IN" w:bidi="ta-IN"/>
        </w:rPr>
      </w:pPr>
      <w:r w:rsidRPr="005C1E0D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lastRenderedPageBreak/>
        <w:t>Verify the functionality of the website, including product browsing, product search, shopping cart, checkout process, payment processing, and order confirmation</w:t>
      </w:r>
      <w:r w:rsidRPr="005C1E0D">
        <w:rPr>
          <w:rStyle w:val="Heading2Char"/>
          <w:lang w:val="en-IN" w:eastAsia="en-IN" w:bidi="ta-IN"/>
        </w:rPr>
        <w:t>.</w:t>
      </w:r>
    </w:p>
    <w:p w14:paraId="5BD014FA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58C19269" w14:textId="6E14CF70" w:rsidR="002C64D5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</w:p>
    <w:p w14:paraId="151AACF3" w14:textId="4C65F822" w:rsidR="002C64D5" w:rsidRDefault="009B51FE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User </w:t>
      </w:r>
      <w:r w:rsidR="005C1E0D">
        <w:rPr>
          <w:rFonts w:eastAsia="Times New Roman"/>
          <w:sz w:val="24"/>
          <w:szCs w:val="24"/>
        </w:rPr>
        <w:t>Login</w:t>
      </w:r>
    </w:p>
    <w:p w14:paraId="57568326" w14:textId="3604653D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duct browsing and searching</w:t>
      </w:r>
    </w:p>
    <w:p w14:paraId="6DA5927C" w14:textId="2B543481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373E5622" w14:textId="48AE9C0E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14:paraId="785B4293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6015ECC6" w14:textId="06C938BF" w:rsidR="002C64D5" w:rsidRPr="00C373C2" w:rsidRDefault="002C64D5" w:rsidP="005005C9"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</w:t>
      </w:r>
      <w:r w:rsidR="00327CFD"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ments</w:t>
      </w:r>
    </w:p>
    <w:p w14:paraId="44294D02" w14:textId="77777777" w:rsidR="002C64D5" w:rsidRPr="00C373C2" w:rsidRDefault="002C64D5" w:rsidP="005005C9"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7F7C20D6" w14:textId="77777777" w:rsidR="002C64D5" w:rsidRPr="00C373C2" w:rsidRDefault="002C64D5" w:rsidP="005005C9"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5804AD26" w14:textId="77777777" w:rsidR="002C64D5" w:rsidRPr="00C373C2" w:rsidRDefault="002C64D5" w:rsidP="005005C9"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46736AF0" w14:textId="77777777" w:rsidR="002C64D5" w:rsidRPr="00C373C2" w:rsidRDefault="002C64D5" w:rsidP="005005C9">
      <w:pPr>
        <w:numPr>
          <w:ilvl w:val="0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54DA54C0" w14:textId="77777777" w:rsidR="002C64D5" w:rsidRPr="00C373C2" w:rsidRDefault="002C64D5" w:rsidP="005005C9">
      <w:pPr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56F2223D" w14:textId="77777777" w:rsidR="002C64D5" w:rsidRPr="00C373C2" w:rsidRDefault="002C64D5" w:rsidP="005005C9">
      <w:pPr>
        <w:numPr>
          <w:ilvl w:val="0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22186BDB" w14:textId="77777777" w:rsidR="002C64D5" w:rsidRPr="00C373C2" w:rsidRDefault="002C64D5" w:rsidP="005005C9">
      <w:pPr>
        <w:numPr>
          <w:ilvl w:val="0"/>
          <w:numId w:val="13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1DEE876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62CD41E6" w14:textId="7BE5C093" w:rsidR="002C64D5" w:rsidRPr="00C373C2" w:rsidRDefault="005C1E0D" w:rsidP="005005C9">
      <w:pPr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  <w:r w:rsidR="002C64D5" w:rsidRPr="00C373C2">
        <w:rPr>
          <w:rFonts w:eastAsia="Times New Roman"/>
          <w:sz w:val="24"/>
          <w:szCs w:val="24"/>
        </w:rPr>
        <w:t>:</w:t>
      </w:r>
    </w:p>
    <w:p w14:paraId="6AB8288B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</w:t>
      </w: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register with valid details such as name, email, and password.</w:t>
      </w:r>
    </w:p>
    <w:p w14:paraId="27905E9B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Verify that users cannot register with invalid or duplicate email addresses.</w:t>
      </w:r>
    </w:p>
    <w:p w14:paraId="035C5B92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mandatory fields are properly validated and error messages are displayed for missing or invalid information.</w:t>
      </w:r>
    </w:p>
    <w:p w14:paraId="14041599" w14:textId="398B9270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receive confirmation emails after successful registration</w:t>
      </w:r>
      <w:r w:rsidR="009B51FE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.</w:t>
      </w:r>
    </w:p>
    <w:p w14:paraId="2EC7F6A9" w14:textId="2DEE32B0" w:rsidR="002C64D5" w:rsidRPr="009B51FE" w:rsidRDefault="002C64D5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 xml:space="preserve">User </w:t>
      </w:r>
      <w:r w:rsidR="009B51FE">
        <w:rPr>
          <w:rFonts w:eastAsia="Times New Roman"/>
          <w:sz w:val="24"/>
          <w:szCs w:val="24"/>
        </w:rPr>
        <w:t>Login</w:t>
      </w:r>
    </w:p>
    <w:p w14:paraId="70CDC046" w14:textId="77777777" w:rsidR="00E762E5" w:rsidRPr="00E762E5" w:rsidRDefault="00E762E5" w:rsidP="00F52893">
      <w:pPr>
        <w:numPr>
          <w:ilvl w:val="0"/>
          <w:numId w:val="27"/>
        </w:numPr>
        <w:shd w:val="clear" w:color="auto" w:fill="FFFFFF"/>
        <w:spacing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login with valid credentials (email and password).</w:t>
      </w:r>
    </w:p>
    <w:p w14:paraId="20563D09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not login with invalid or incorrect credentials.</w:t>
      </w:r>
    </w:p>
    <w:p w14:paraId="277042A2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reset their password in case they forget it.</w:t>
      </w:r>
    </w:p>
    <w:p w14:paraId="18B91BD1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appropriate error messages are displayed for incorrect login attempts.</w:t>
      </w:r>
    </w:p>
    <w:p w14:paraId="30FCB429" w14:textId="03DB2B2E" w:rsidR="002C64D5" w:rsidRPr="00C373C2" w:rsidRDefault="002C64D5" w:rsidP="005005C9">
      <w:pPr>
        <w:spacing w:after="0" w:line="240" w:lineRule="auto"/>
        <w:ind w:left="2880"/>
        <w:jc w:val="both"/>
        <w:rPr>
          <w:rFonts w:eastAsia="Times New Roman"/>
          <w:sz w:val="24"/>
          <w:szCs w:val="24"/>
        </w:rPr>
      </w:pPr>
    </w:p>
    <w:p w14:paraId="6301B345" w14:textId="32D1A8F5" w:rsidR="002C64D5" w:rsidRDefault="005C1E0D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>Product browsing and searching</w:t>
      </w:r>
      <w:r w:rsidR="002C64D5" w:rsidRPr="009B51FE">
        <w:rPr>
          <w:rFonts w:eastAsia="Times New Roman"/>
          <w:sz w:val="24"/>
          <w:szCs w:val="24"/>
        </w:rPr>
        <w:t>:</w:t>
      </w:r>
    </w:p>
    <w:p w14:paraId="5442B187" w14:textId="5AFF2CF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/>
          <w:sz w:val="24"/>
          <w:szCs w:val="24"/>
        </w:rPr>
        <w:t xml:space="preserve"> </w:t>
      </w: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search for products based on various criteria such as keywords, categories, brands, etc.</w:t>
      </w:r>
    </w:p>
    <w:p w14:paraId="1DA17C8F" w14:textId="7777777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search results display accurate and relevant products.</w:t>
      </w:r>
    </w:p>
    <w:p w14:paraId="57343EBB" w14:textId="7777777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filter and sort search results based on different parameters.</w:t>
      </w:r>
    </w:p>
    <w:p w14:paraId="28F5B230" w14:textId="5462A591" w:rsidR="005005C9" w:rsidRPr="005005C9" w:rsidRDefault="005005C9" w:rsidP="005005C9">
      <w:pPr>
        <w:pStyle w:val="ListParagraph"/>
        <w:spacing w:after="0" w:line="240" w:lineRule="auto"/>
        <w:ind w:left="144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311CA423" w14:textId="7E73AF35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2A33147C" w14:textId="56808DB1" w:rsidR="005005C9" w:rsidRP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add products to their cart and view the cart contents.</w:t>
      </w:r>
    </w:p>
    <w:p w14:paraId="08A80846" w14:textId="505DA766" w:rsidR="005005C9" w:rsidRP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update the quantity or remove products from the cart.</w:t>
      </w:r>
    </w:p>
    <w:p w14:paraId="6EA6D58D" w14:textId="51FB3CE4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14:paraId="0FE5E50E" w14:textId="7D99CDDA" w:rsidR="005005C9" w:rsidRPr="005005C9" w:rsidRDefault="005005C9" w:rsidP="005005C9">
      <w:pPr>
        <w:pStyle w:val="ListParagraph"/>
        <w:numPr>
          <w:ilvl w:val="3"/>
          <w:numId w:val="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005C9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Verify that users receive order confirmation emails after successful purchases</w:t>
      </w:r>
    </w:p>
    <w:p w14:paraId="02873B61" w14:textId="56B3F4E8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EA5B49">
        <w:rPr>
          <w:rFonts w:eastAsia="Times New Roman"/>
          <w:b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NA</w:t>
      </w:r>
    </w:p>
    <w:p w14:paraId="18FDAE1D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570D590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361CCE10" w14:textId="51FD69FD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formation, Responsibilitie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14:paraId="0A1A0CF7" w14:textId="77777777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24700858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78FCDCA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17AAC858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0DD4963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2F945377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6852C3A3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27DA6643" w14:textId="77777777" w:rsidR="00F52893" w:rsidRDefault="002C64D5" w:rsidP="00F52893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  <w:r w:rsidR="00F52893">
        <w:rPr>
          <w:rFonts w:eastAsia="Times New Roman"/>
          <w:sz w:val="24"/>
          <w:szCs w:val="24"/>
        </w:rPr>
        <w:t xml:space="preserve"> </w:t>
      </w:r>
    </w:p>
    <w:p w14:paraId="00AE29E8" w14:textId="4C2AFA8A" w:rsidR="002C64D5" w:rsidRPr="00C373C2" w:rsidRDefault="00F52893" w:rsidP="00F52893"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</w:t>
      </w:r>
      <w:r w:rsidR="00E013B8" w:rsidRPr="00C373C2">
        <w:rPr>
          <w:rFonts w:eastAsia="Times New Roman"/>
          <w:sz w:val="24"/>
          <w:szCs w:val="24"/>
        </w:rPr>
        <w:t>tc</w:t>
      </w:r>
      <w:r w:rsidR="00E013B8">
        <w:rPr>
          <w:rFonts w:eastAsia="Times New Roman"/>
          <w:sz w:val="24"/>
          <w:szCs w:val="24"/>
        </w:rPr>
        <w:t>…</w:t>
      </w:r>
    </w:p>
    <w:p w14:paraId="348A6812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3CC75C9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47391C30" w14:textId="5F7492AC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</w:t>
      </w:r>
      <w:r w:rsidR="00F52893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fixed, final regression performed successfully</w:t>
      </w:r>
    </w:p>
    <w:p w14:paraId="74FB261D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61F22E1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22DEA5BC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1E7B32D3" w14:textId="60CC3E51" w:rsidR="002C64D5" w:rsidRPr="00EA5B49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>9) Suspension criteria:</w:t>
      </w:r>
      <w:r w:rsidR="00EA5B49">
        <w:rPr>
          <w:rFonts w:eastAsia="Times New Roman"/>
          <w:b/>
          <w:sz w:val="24"/>
          <w:szCs w:val="24"/>
        </w:rPr>
        <w:t xml:space="preserve"> Nil</w:t>
      </w:r>
    </w:p>
    <w:p w14:paraId="77598079" w14:textId="4BA11832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r w:rsidR="00EA5B49" w:rsidRPr="00C373C2">
        <w:rPr>
          <w:rFonts w:eastAsia="Times New Roman"/>
          <w:b/>
          <w:sz w:val="24"/>
          <w:szCs w:val="24"/>
        </w:rPr>
        <w:t>Responsibilities</w:t>
      </w:r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747"/>
        <w:gridCol w:w="1580"/>
        <w:gridCol w:w="4058"/>
        <w:gridCol w:w="1237"/>
      </w:tblGrid>
      <w:tr w:rsidR="002C64D5" w:rsidRPr="00C373C2" w14:paraId="3443806E" w14:textId="77777777" w:rsidTr="00EA5B49">
        <w:tc>
          <w:tcPr>
            <w:tcW w:w="715" w:type="dxa"/>
          </w:tcPr>
          <w:p w14:paraId="3FA288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747" w:type="dxa"/>
          </w:tcPr>
          <w:p w14:paraId="594E5D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580" w:type="dxa"/>
          </w:tcPr>
          <w:p w14:paraId="2E639C0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3E64B80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38F5442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5013A521" w14:textId="77777777" w:rsidTr="00EA5B49">
        <w:tc>
          <w:tcPr>
            <w:tcW w:w="715" w:type="dxa"/>
          </w:tcPr>
          <w:p w14:paraId="1CA2B8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747" w:type="dxa"/>
          </w:tcPr>
          <w:p w14:paraId="2992BD74" w14:textId="68FE100A" w:rsidR="002C64D5" w:rsidRPr="00C373C2" w:rsidRDefault="0011783C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Gopi </w:t>
            </w:r>
            <w:r w:rsidR="00F52893">
              <w:rPr>
                <w:rFonts w:eastAsia="Times New Roman"/>
                <w:sz w:val="24"/>
                <w:szCs w:val="24"/>
              </w:rPr>
              <w:t>Krish</w:t>
            </w:r>
            <w:r>
              <w:rPr>
                <w:rFonts w:eastAsia="Times New Roman"/>
                <w:sz w:val="24"/>
                <w:szCs w:val="24"/>
              </w:rPr>
              <w:t>na</w:t>
            </w:r>
          </w:p>
        </w:tc>
        <w:tc>
          <w:tcPr>
            <w:tcW w:w="1580" w:type="dxa"/>
          </w:tcPr>
          <w:p w14:paraId="7D7ADC5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6D64B1B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4B03139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0B85C91B" w14:textId="77777777" w:rsidTr="00EA5B49">
        <w:tc>
          <w:tcPr>
            <w:tcW w:w="715" w:type="dxa"/>
          </w:tcPr>
          <w:p w14:paraId="1CB2C6F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747" w:type="dxa"/>
          </w:tcPr>
          <w:p w14:paraId="1186F13B" w14:textId="43223519" w:rsidR="00EA5B49" w:rsidRPr="00C373C2" w:rsidRDefault="0011783C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Gopi Krishna</w:t>
            </w:r>
          </w:p>
        </w:tc>
        <w:tc>
          <w:tcPr>
            <w:tcW w:w="1580" w:type="dxa"/>
          </w:tcPr>
          <w:p w14:paraId="00E12A9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592AD71D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5B8B5697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0932D333" w14:textId="77777777" w:rsidTr="00EA5B49">
        <w:tc>
          <w:tcPr>
            <w:tcW w:w="715" w:type="dxa"/>
          </w:tcPr>
          <w:p w14:paraId="2680DA04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747" w:type="dxa"/>
          </w:tcPr>
          <w:p w14:paraId="383890B0" w14:textId="24D23207" w:rsidR="00EA5B49" w:rsidRPr="00C373C2" w:rsidRDefault="0011783C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Gopi Krishna</w:t>
            </w:r>
          </w:p>
        </w:tc>
        <w:tc>
          <w:tcPr>
            <w:tcW w:w="1580" w:type="dxa"/>
          </w:tcPr>
          <w:p w14:paraId="6D13837B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20A7F3D5" w14:textId="7C8C7D29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admin module</w:t>
            </w:r>
          </w:p>
        </w:tc>
        <w:tc>
          <w:tcPr>
            <w:tcW w:w="1237" w:type="dxa"/>
          </w:tcPr>
          <w:p w14:paraId="6641E674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6C4404C1" w14:textId="77777777" w:rsidTr="00EA5B49">
        <w:tc>
          <w:tcPr>
            <w:tcW w:w="715" w:type="dxa"/>
          </w:tcPr>
          <w:p w14:paraId="7DDD03F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747" w:type="dxa"/>
          </w:tcPr>
          <w:p w14:paraId="22ED5280" w14:textId="3A0FCE4E" w:rsidR="00EA5B49" w:rsidRPr="00C373C2" w:rsidRDefault="0011783C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Gopi Krishna</w:t>
            </w:r>
          </w:p>
        </w:tc>
        <w:tc>
          <w:tcPr>
            <w:tcW w:w="1580" w:type="dxa"/>
          </w:tcPr>
          <w:p w14:paraId="0582CE7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0636AC02" w14:textId="7D0B4678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Personal banking module</w:t>
            </w:r>
          </w:p>
        </w:tc>
        <w:tc>
          <w:tcPr>
            <w:tcW w:w="1237" w:type="dxa"/>
          </w:tcPr>
          <w:p w14:paraId="7A716BDD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73DAFFCD" w14:textId="77777777" w:rsidTr="00EA5B49">
        <w:tc>
          <w:tcPr>
            <w:tcW w:w="715" w:type="dxa"/>
          </w:tcPr>
          <w:p w14:paraId="0877498B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747" w:type="dxa"/>
          </w:tcPr>
          <w:p w14:paraId="634CFC7C" w14:textId="57B626FC" w:rsidR="00EA5B49" w:rsidRPr="00C373C2" w:rsidRDefault="0011783C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Gopi Krishna</w:t>
            </w:r>
          </w:p>
        </w:tc>
        <w:tc>
          <w:tcPr>
            <w:tcW w:w="1580" w:type="dxa"/>
          </w:tcPr>
          <w:p w14:paraId="1B7F1A95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762B916E" w14:textId="2288CD15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Corporate banking module</w:t>
            </w:r>
          </w:p>
        </w:tc>
        <w:tc>
          <w:tcPr>
            <w:tcW w:w="1237" w:type="dxa"/>
          </w:tcPr>
          <w:p w14:paraId="007717DC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3394541C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42370DAC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087A196A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5C6B861E" w14:textId="551457D3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56327426" w14:textId="77777777" w:rsidTr="00113752">
        <w:tc>
          <w:tcPr>
            <w:tcW w:w="650" w:type="dxa"/>
          </w:tcPr>
          <w:p w14:paraId="240525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74893CA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4FE908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3A0709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3B01FC2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BE19655" w14:textId="77777777" w:rsidTr="00113752">
        <w:tc>
          <w:tcPr>
            <w:tcW w:w="650" w:type="dxa"/>
          </w:tcPr>
          <w:p w14:paraId="689EC0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2D57610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0C30FF64" w14:textId="6C34F7F6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EC25041" w14:textId="70C307AB" w:rsidR="002C64D5" w:rsidRPr="00C373C2" w:rsidRDefault="001D4AA0" w:rsidP="005005C9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9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F8DBEE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B6902B9" w14:textId="77777777" w:rsidTr="00113752">
        <w:tc>
          <w:tcPr>
            <w:tcW w:w="650" w:type="dxa"/>
          </w:tcPr>
          <w:p w14:paraId="285122B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4BAE305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748102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458F91D" w14:textId="71D0E509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345992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5EAB008" w14:textId="77777777" w:rsidTr="00113752">
        <w:tc>
          <w:tcPr>
            <w:tcW w:w="650" w:type="dxa"/>
          </w:tcPr>
          <w:p w14:paraId="369A54F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59BB496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00FB9F95" w14:textId="7E5AF04D" w:rsidR="002C64D5" w:rsidRPr="00C373C2" w:rsidRDefault="00506EA3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5025BC38" w14:textId="3719F922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506EA3"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 w:rsidR="00506EA3">
              <w:rPr>
                <w:rFonts w:eastAsia="Times New Roman"/>
                <w:sz w:val="24"/>
                <w:szCs w:val="24"/>
              </w:rPr>
              <w:t>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2B286D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5F765B" w14:textId="77777777" w:rsidTr="00113752">
        <w:tc>
          <w:tcPr>
            <w:tcW w:w="650" w:type="dxa"/>
          </w:tcPr>
          <w:p w14:paraId="376FED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5C06D6A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D661B7E" w14:textId="6E526788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21395B2F" w14:textId="2C0B1D1E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>
              <w:rPr>
                <w:rFonts w:eastAsia="Times New Roman"/>
                <w:sz w:val="24"/>
                <w:szCs w:val="24"/>
              </w:rPr>
              <w:t>14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306BEC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6103336" w14:textId="77777777" w:rsidTr="00113752">
        <w:tc>
          <w:tcPr>
            <w:tcW w:w="650" w:type="dxa"/>
          </w:tcPr>
          <w:p w14:paraId="644C48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5D7F1B4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70472493" w14:textId="6A2A282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452FFCE" w14:textId="0160A53C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F2C6AF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FF0A211" w14:textId="77777777" w:rsidTr="00113752">
        <w:tc>
          <w:tcPr>
            <w:tcW w:w="650" w:type="dxa"/>
          </w:tcPr>
          <w:p w14:paraId="468982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2457813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4C05B16A" w14:textId="506CF1A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1740873" w14:textId="331F528B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B74EE8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0ACB9C" w14:textId="77777777" w:rsidTr="00113752">
        <w:tc>
          <w:tcPr>
            <w:tcW w:w="650" w:type="dxa"/>
          </w:tcPr>
          <w:p w14:paraId="0D862F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6FE8A6E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4B58D586" w14:textId="3946F2F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A04403C" w14:textId="3C91E5C4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0210D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DB455E" w14:textId="77777777" w:rsidTr="00113752">
        <w:tc>
          <w:tcPr>
            <w:tcW w:w="650" w:type="dxa"/>
          </w:tcPr>
          <w:p w14:paraId="2C31C7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0CCC2C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FCF1D7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7A9453B" w14:textId="5DC0131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53D19F5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8FF0FC" w14:textId="77777777" w:rsidTr="00113752">
        <w:tc>
          <w:tcPr>
            <w:tcW w:w="650" w:type="dxa"/>
          </w:tcPr>
          <w:p w14:paraId="160102C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3FD4B87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5EB609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8A66D69" w14:textId="51DE4A42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73C0191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41F1457" w14:textId="77777777" w:rsidTr="00113752">
        <w:tc>
          <w:tcPr>
            <w:tcW w:w="650" w:type="dxa"/>
          </w:tcPr>
          <w:p w14:paraId="4C1CB4C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04514B0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3DB93A78" w14:textId="0B88FB0D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604D408" w14:textId="6F8C853B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0246E07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DE2C1E1" w14:textId="77777777" w:rsidTr="00113752">
        <w:tc>
          <w:tcPr>
            <w:tcW w:w="650" w:type="dxa"/>
          </w:tcPr>
          <w:p w14:paraId="675C5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5C191BC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4A4A824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7756684" w14:textId="3445F849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DEAA5A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DAC0D71" w14:textId="77777777" w:rsidTr="00113752">
        <w:tc>
          <w:tcPr>
            <w:tcW w:w="650" w:type="dxa"/>
          </w:tcPr>
          <w:p w14:paraId="4F349B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302BF73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21B6ED9E" w14:textId="3561D7B3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1C67F93" w14:textId="3BA3271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 w14:paraId="3718CE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C8DF4A" w14:textId="77777777" w:rsidTr="00113752">
        <w:tc>
          <w:tcPr>
            <w:tcW w:w="650" w:type="dxa"/>
          </w:tcPr>
          <w:p w14:paraId="5C8C836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159956E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6A822B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B48291B" w14:textId="45C1D695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4A5DE9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A3B5FCD" w14:textId="77777777" w:rsidTr="00113752">
        <w:tc>
          <w:tcPr>
            <w:tcW w:w="650" w:type="dxa"/>
          </w:tcPr>
          <w:p w14:paraId="282ADA7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0F0C1D7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5ED318F9" w14:textId="665C92F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371F1E1" w14:textId="457D569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55934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9F1E89A" w14:textId="77777777" w:rsidTr="00113752">
        <w:tc>
          <w:tcPr>
            <w:tcW w:w="650" w:type="dxa"/>
          </w:tcPr>
          <w:p w14:paraId="02D7314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15</w:t>
            </w:r>
          </w:p>
        </w:tc>
        <w:tc>
          <w:tcPr>
            <w:tcW w:w="3397" w:type="dxa"/>
          </w:tcPr>
          <w:p w14:paraId="14899F8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7EB8A1E7" w14:textId="4024AC0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C2818CD" w14:textId="381CC4C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1th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22th Jan</w:t>
            </w:r>
          </w:p>
        </w:tc>
        <w:tc>
          <w:tcPr>
            <w:tcW w:w="1204" w:type="dxa"/>
          </w:tcPr>
          <w:p w14:paraId="794C29F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D1D643E" w14:textId="77777777" w:rsidTr="00113752">
        <w:tc>
          <w:tcPr>
            <w:tcW w:w="650" w:type="dxa"/>
          </w:tcPr>
          <w:p w14:paraId="5075451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3DE797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78A76E4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A3DA3C8" w14:textId="516DC3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3th Jan</w:t>
            </w:r>
          </w:p>
        </w:tc>
        <w:tc>
          <w:tcPr>
            <w:tcW w:w="1204" w:type="dxa"/>
          </w:tcPr>
          <w:p w14:paraId="39C1065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A1C70D" w14:textId="77777777" w:rsidTr="00113752">
        <w:tc>
          <w:tcPr>
            <w:tcW w:w="650" w:type="dxa"/>
          </w:tcPr>
          <w:p w14:paraId="2B9B652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03857A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32BBD2E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A960982" w14:textId="505B36C4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8F79F2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715D5F2" w14:textId="77777777" w:rsidTr="00113752">
        <w:tc>
          <w:tcPr>
            <w:tcW w:w="650" w:type="dxa"/>
          </w:tcPr>
          <w:p w14:paraId="4F5E31C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6BA8D3C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46D2028A" w14:textId="53B55B6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1B84247" w14:textId="2B0571E1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2</w:t>
            </w:r>
            <w:r>
              <w:rPr>
                <w:rFonts w:eastAsia="Times New Roman"/>
                <w:sz w:val="24"/>
                <w:szCs w:val="24"/>
              </w:rPr>
              <w:t>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4D33E9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BD5CDE5" w14:textId="77777777" w:rsidTr="00113752">
        <w:tc>
          <w:tcPr>
            <w:tcW w:w="650" w:type="dxa"/>
          </w:tcPr>
          <w:p w14:paraId="6BBD65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5BE32FC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5ABECB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1FA5B82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33973B9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3FF0153" w14:textId="77777777" w:rsidTr="00113752">
        <w:tc>
          <w:tcPr>
            <w:tcW w:w="650" w:type="dxa"/>
          </w:tcPr>
          <w:p w14:paraId="6448B3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5413FE3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1E0BA0D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F26991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6CD108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6066D3C" w14:textId="77777777" w:rsidTr="00113752">
        <w:tc>
          <w:tcPr>
            <w:tcW w:w="650" w:type="dxa"/>
          </w:tcPr>
          <w:p w14:paraId="28E2AC8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1B01E66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2EFCC3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47A1D9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BCD175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8D9F18A" w14:textId="77777777" w:rsidTr="00113752">
        <w:tc>
          <w:tcPr>
            <w:tcW w:w="650" w:type="dxa"/>
          </w:tcPr>
          <w:p w14:paraId="0F99427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05983E8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3CA48735" w14:textId="48DE588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EE3C9E2" w14:textId="7B8EF03E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53C49D7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B301836" w14:textId="77777777" w:rsidTr="00113752">
        <w:tc>
          <w:tcPr>
            <w:tcW w:w="650" w:type="dxa"/>
          </w:tcPr>
          <w:p w14:paraId="1C1419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4A109F2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7AB62F78" w14:textId="6CF0FC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A48176A" w14:textId="590A418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7AB70B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36B4D21" w14:textId="77777777" w:rsidTr="00113752">
        <w:tc>
          <w:tcPr>
            <w:tcW w:w="650" w:type="dxa"/>
          </w:tcPr>
          <w:p w14:paraId="5F1DC0D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137B96D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075608A1" w14:textId="30470F5C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A95B227" w14:textId="12C95BF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BE0355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23CB40" w14:textId="77777777" w:rsidTr="00113752">
        <w:tc>
          <w:tcPr>
            <w:tcW w:w="650" w:type="dxa"/>
          </w:tcPr>
          <w:p w14:paraId="567AD4D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4144EF0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0C921FE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CDFBF22" w14:textId="6D3A88AF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0EB454B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3392200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7DB5A834" w14:textId="77777777" w:rsidR="00F52893" w:rsidRDefault="00F52893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71DA4C56" w14:textId="20DDF2BB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5EAF86A3" w14:textId="77777777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program on Banking Domain</w:t>
      </w:r>
    </w:p>
    <w:p w14:paraId="0ECCFDC0" w14:textId="77777777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33729BC1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74DE5B00" w14:textId="6E15928D" w:rsidR="00AD5DBA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r w:rsidR="00EA5B49" w:rsidRPr="00C373C2">
        <w:rPr>
          <w:rFonts w:eastAsia="Times New Roman"/>
          <w:b/>
          <w:sz w:val="24"/>
          <w:szCs w:val="24"/>
        </w:rPr>
        <w:t>Mitigations</w:t>
      </w:r>
      <w:r w:rsidR="00EA5B49">
        <w:rPr>
          <w:rFonts w:eastAsia="Times New Roman"/>
          <w:b/>
          <w:sz w:val="24"/>
          <w:szCs w:val="24"/>
        </w:rPr>
        <w:t>: NA</w:t>
      </w:r>
    </w:p>
    <w:p w14:paraId="4F7399BE" w14:textId="77777777" w:rsidR="00F52893" w:rsidRPr="00C373C2" w:rsidRDefault="00F52893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629F6887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1879F4A3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2D07D878" w14:textId="77777777" w:rsidR="00F52893" w:rsidRDefault="00F52893" w:rsidP="005005C9">
      <w:pPr>
        <w:spacing w:after="0"/>
        <w:jc w:val="both"/>
        <w:rPr>
          <w:rFonts w:eastAsia="Times New Roman"/>
          <w:i/>
          <w:sz w:val="24"/>
          <w:szCs w:val="24"/>
        </w:rPr>
      </w:pPr>
    </w:p>
    <w:p w14:paraId="19AADE3E" w14:textId="3D02BC8A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Server Side:</w:t>
      </w:r>
    </w:p>
    <w:p w14:paraId="4B1CBFDF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2003 server</w:t>
      </w:r>
    </w:p>
    <w:p w14:paraId="28F9B590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NIX server</w:t>
      </w:r>
    </w:p>
    <w:p w14:paraId="0EB73034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Exchange server a) webserver b) EDP c) Data storage</w:t>
      </w:r>
    </w:p>
    <w:p w14:paraId="24C0FB08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gzilla tool</w:t>
      </w:r>
    </w:p>
    <w:p w14:paraId="1A6B27F8" w14:textId="6A074275" w:rsidR="002C64D5" w:rsidRPr="00C373C2" w:rsidRDefault="002F7ADF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</w:t>
      </w:r>
    </w:p>
    <w:p w14:paraId="1BE90234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Office</w:t>
      </w:r>
    </w:p>
    <w:p w14:paraId="550645B4" w14:textId="06B0A55A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 Tool</w:t>
      </w:r>
      <w:r w:rsidR="002F7ADF">
        <w:rPr>
          <w:rFonts w:eastAsia="Times New Roman"/>
          <w:sz w:val="24"/>
          <w:szCs w:val="24"/>
        </w:rPr>
        <w:t xml:space="preserve">, </w:t>
      </w:r>
      <w:r w:rsidRPr="00C373C2">
        <w:rPr>
          <w:rFonts w:eastAsia="Times New Roman"/>
          <w:sz w:val="24"/>
          <w:szCs w:val="24"/>
        </w:rPr>
        <w:t>etc</w:t>
      </w:r>
      <w:r w:rsidR="002F7ADF">
        <w:rPr>
          <w:rFonts w:eastAsia="Times New Roman"/>
          <w:sz w:val="24"/>
          <w:szCs w:val="24"/>
        </w:rPr>
        <w:t>…</w:t>
      </w:r>
    </w:p>
    <w:p w14:paraId="6CACE8CC" w14:textId="77777777" w:rsidR="002C64D5" w:rsidRPr="00C373C2" w:rsidRDefault="002C64D5" w:rsidP="005005C9">
      <w:pPr>
        <w:numPr>
          <w:ilvl w:val="0"/>
          <w:numId w:val="7"/>
        </w:numPr>
        <w:pBdr>
          <w:bottom w:val="single" w:sz="6" w:space="1" w:color="auto"/>
        </w:pBd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owser IE 7.0</w:t>
      </w:r>
    </w:p>
    <w:p w14:paraId="54C0A1D1" w14:textId="77777777" w:rsidR="00F52893" w:rsidRDefault="00F52893" w:rsidP="005005C9">
      <w:pPr>
        <w:spacing w:after="0"/>
        <w:jc w:val="both"/>
        <w:rPr>
          <w:rFonts w:eastAsia="Times New Roman"/>
          <w:i/>
          <w:sz w:val="24"/>
          <w:szCs w:val="24"/>
        </w:rPr>
      </w:pPr>
    </w:p>
    <w:p w14:paraId="406BD538" w14:textId="2108415F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03DF899C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31AEC4FE" w14:textId="6E407586" w:rsidR="002C64D5" w:rsidRPr="00C373C2" w:rsidRDefault="00AB22E6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: ReactJS, AngularJS</w:t>
      </w:r>
    </w:p>
    <w:p w14:paraId="18C81B45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-Office</w:t>
      </w:r>
    </w:p>
    <w:p w14:paraId="4FCAD51F" w14:textId="434977F7" w:rsidR="002C64D5" w:rsidRPr="00C373C2" w:rsidRDefault="002F7ADF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oss-browser compatibility: Chrome, Firefox, Safari, Edge</w:t>
      </w:r>
    </w:p>
    <w:p w14:paraId="335EE2CD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lastRenderedPageBreak/>
        <w:t>AUT Environment:</w:t>
      </w:r>
    </w:p>
    <w:p w14:paraId="5A2F9276" w14:textId="61868357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ST</w:t>
      </w:r>
    </w:p>
    <w:p w14:paraId="6E129759" w14:textId="19A206F5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AP</w:t>
      </w:r>
    </w:p>
    <w:p w14:paraId="5A453368" w14:textId="6977C8B8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GraphQl</w:t>
      </w:r>
    </w:p>
    <w:p w14:paraId="2BD20336" w14:textId="77777777" w:rsidR="002C64D5" w:rsidRPr="00C373C2" w:rsidRDefault="002C64D5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5ABAC1FC" w14:textId="77777777" w:rsidR="00F52893" w:rsidRDefault="00F52893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32D1EDB5" w14:textId="597438FA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3A99105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1D14E6C6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45E5F57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2207F27D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25EE67B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460DF488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206AD475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3D65582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530DF4C6" w14:textId="77777777" w:rsidR="00F52893" w:rsidRDefault="00F52893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73F4C815" w14:textId="117BBCFD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7B47A9A5" w14:textId="77777777" w:rsidTr="00113752">
        <w:trPr>
          <w:jc w:val="center"/>
        </w:trPr>
        <w:tc>
          <w:tcPr>
            <w:tcW w:w="650" w:type="dxa"/>
          </w:tcPr>
          <w:p w14:paraId="10ACB2A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4C4DC4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5E8B43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1FB4EF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3C3DAD4F" w14:textId="77777777" w:rsidTr="00113752">
        <w:trPr>
          <w:jc w:val="center"/>
        </w:trPr>
        <w:tc>
          <w:tcPr>
            <w:tcW w:w="650" w:type="dxa"/>
          </w:tcPr>
          <w:p w14:paraId="074410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592CBA0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23EA77AA" w14:textId="6C43A006" w:rsidR="002C64D5" w:rsidRPr="00C373C2" w:rsidRDefault="00AD5DBA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amtha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74FD80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0DBA876" w14:textId="77777777" w:rsidTr="00113752">
        <w:trPr>
          <w:jc w:val="center"/>
        </w:trPr>
        <w:tc>
          <w:tcPr>
            <w:tcW w:w="650" w:type="dxa"/>
          </w:tcPr>
          <w:p w14:paraId="252E885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053146E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4E78CDF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 w14:paraId="0B82B8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2790F57" w14:textId="77777777" w:rsidTr="00113752">
        <w:trPr>
          <w:jc w:val="center"/>
        </w:trPr>
        <w:tc>
          <w:tcPr>
            <w:tcW w:w="650" w:type="dxa"/>
          </w:tcPr>
          <w:p w14:paraId="75DA734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58849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71383D0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 w14:paraId="158A375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6B54061F" w14:textId="77777777" w:rsidR="00F52893" w:rsidRDefault="00F52893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294E728B" w14:textId="7D0CB3A0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418D14BD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5C61731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218A4BA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5184DB8C" w14:textId="77777777" w:rsidR="002C64D5" w:rsidRPr="00C373C2" w:rsidRDefault="002C64D5" w:rsidP="005005C9">
      <w:pPr>
        <w:spacing w:after="0"/>
        <w:jc w:val="both"/>
        <w:rPr>
          <w:sz w:val="24"/>
          <w:szCs w:val="24"/>
        </w:rPr>
      </w:pPr>
    </w:p>
    <w:p w14:paraId="70E76532" w14:textId="77777777" w:rsidR="00F969D4" w:rsidRDefault="00F969D4" w:rsidP="005005C9">
      <w:pPr>
        <w:jc w:val="both"/>
      </w:pPr>
    </w:p>
    <w:sectPr w:rsidR="00F969D4" w:rsidSect="005250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678F8"/>
    <w:multiLevelType w:val="hybridMultilevel"/>
    <w:tmpl w:val="41F6DF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C7B1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  <w:sz w:val="20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  <w:sz w:val="20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  <w:rPr>
        <w:rFonts w:hint="default"/>
        <w:sz w:val="20"/>
      </w:r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  <w:rPr>
        <w:rFonts w:hint="default"/>
        <w:sz w:val="20"/>
      </w:r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  <w:rPr>
        <w:rFonts w:hint="default"/>
        <w:sz w:val="20"/>
      </w:r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  <w:rPr>
        <w:rFonts w:hint="default"/>
        <w:sz w:val="20"/>
      </w:r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  <w:rPr>
        <w:rFonts w:hint="default"/>
        <w:sz w:val="20"/>
      </w:rPr>
    </w:lvl>
  </w:abstractNum>
  <w:abstractNum w:abstractNumId="11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AE4291"/>
    <w:multiLevelType w:val="multilevel"/>
    <w:tmpl w:val="04E4E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C87C2E"/>
    <w:multiLevelType w:val="multilevel"/>
    <w:tmpl w:val="0FE65960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31"/>
        </w:tabs>
        <w:ind w:left="3631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51"/>
        </w:tabs>
        <w:ind w:left="4351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71"/>
        </w:tabs>
        <w:ind w:left="5071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91"/>
        </w:tabs>
        <w:ind w:left="5791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511"/>
        </w:tabs>
        <w:ind w:left="6511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31"/>
        </w:tabs>
        <w:ind w:left="7231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51"/>
        </w:tabs>
        <w:ind w:left="7951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71"/>
        </w:tabs>
        <w:ind w:left="8671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41E304B"/>
    <w:multiLevelType w:val="multilevel"/>
    <w:tmpl w:val="F8EC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5A016D"/>
    <w:multiLevelType w:val="multilevel"/>
    <w:tmpl w:val="C77EC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C4667B"/>
    <w:multiLevelType w:val="multilevel"/>
    <w:tmpl w:val="89FAA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A00AA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</w:lvl>
  </w:abstractNum>
  <w:abstractNum w:abstractNumId="27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6460F0"/>
    <w:multiLevelType w:val="multilevel"/>
    <w:tmpl w:val="4EAE0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44303347">
    <w:abstractNumId w:val="27"/>
  </w:num>
  <w:num w:numId="2" w16cid:durableId="1501234159">
    <w:abstractNumId w:val="22"/>
  </w:num>
  <w:num w:numId="3" w16cid:durableId="58602353">
    <w:abstractNumId w:val="1"/>
  </w:num>
  <w:num w:numId="4" w16cid:durableId="1113014270">
    <w:abstractNumId w:val="18"/>
  </w:num>
  <w:num w:numId="5" w16cid:durableId="603608523">
    <w:abstractNumId w:val="28"/>
  </w:num>
  <w:num w:numId="6" w16cid:durableId="1470435324">
    <w:abstractNumId w:val="15"/>
  </w:num>
  <w:num w:numId="7" w16cid:durableId="448158995">
    <w:abstractNumId w:val="2"/>
  </w:num>
  <w:num w:numId="8" w16cid:durableId="1509128084">
    <w:abstractNumId w:val="16"/>
  </w:num>
  <w:num w:numId="9" w16cid:durableId="1884555577">
    <w:abstractNumId w:val="0"/>
  </w:num>
  <w:num w:numId="10" w16cid:durableId="548881313">
    <w:abstractNumId w:val="13"/>
  </w:num>
  <w:num w:numId="11" w16cid:durableId="932977023">
    <w:abstractNumId w:val="12"/>
  </w:num>
  <w:num w:numId="12" w16cid:durableId="335229547">
    <w:abstractNumId w:val="23"/>
  </w:num>
  <w:num w:numId="13" w16cid:durableId="2076665345">
    <w:abstractNumId w:val="11"/>
  </w:num>
  <w:num w:numId="14" w16cid:durableId="524447252">
    <w:abstractNumId w:val="3"/>
  </w:num>
  <w:num w:numId="15" w16cid:durableId="1881169197">
    <w:abstractNumId w:val="9"/>
  </w:num>
  <w:num w:numId="16" w16cid:durableId="530073719">
    <w:abstractNumId w:val="5"/>
  </w:num>
  <w:num w:numId="17" w16cid:durableId="1242789927">
    <w:abstractNumId w:val="17"/>
  </w:num>
  <w:num w:numId="18" w16cid:durableId="136189460">
    <w:abstractNumId w:val="25"/>
  </w:num>
  <w:num w:numId="19" w16cid:durableId="1956402623">
    <w:abstractNumId w:val="8"/>
  </w:num>
  <w:num w:numId="20" w16cid:durableId="1965768991">
    <w:abstractNumId w:val="6"/>
  </w:num>
  <w:num w:numId="21" w16cid:durableId="1275600254">
    <w:abstractNumId w:val="7"/>
  </w:num>
  <w:num w:numId="22" w16cid:durableId="321786301">
    <w:abstractNumId w:val="20"/>
  </w:num>
  <w:num w:numId="23" w16cid:durableId="820193658">
    <w:abstractNumId w:val="21"/>
  </w:num>
  <w:num w:numId="24" w16cid:durableId="20711444">
    <w:abstractNumId w:val="29"/>
  </w:num>
  <w:num w:numId="25" w16cid:durableId="1690374298">
    <w:abstractNumId w:val="4"/>
  </w:num>
  <w:num w:numId="26" w16cid:durableId="2025663317">
    <w:abstractNumId w:val="24"/>
  </w:num>
  <w:num w:numId="27" w16cid:durableId="1392969019">
    <w:abstractNumId w:val="26"/>
  </w:num>
  <w:num w:numId="28" w16cid:durableId="663434008">
    <w:abstractNumId w:val="10"/>
  </w:num>
  <w:num w:numId="29" w16cid:durableId="335815203">
    <w:abstractNumId w:val="14"/>
  </w:num>
  <w:num w:numId="30" w16cid:durableId="14186733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11783C"/>
    <w:rsid w:val="001D4AA0"/>
    <w:rsid w:val="002C64D5"/>
    <w:rsid w:val="002F7ADF"/>
    <w:rsid w:val="00327CFD"/>
    <w:rsid w:val="003435F0"/>
    <w:rsid w:val="00354355"/>
    <w:rsid w:val="005005C9"/>
    <w:rsid w:val="00506EA3"/>
    <w:rsid w:val="00525021"/>
    <w:rsid w:val="00527FC2"/>
    <w:rsid w:val="005A302D"/>
    <w:rsid w:val="005C1E0D"/>
    <w:rsid w:val="006E4232"/>
    <w:rsid w:val="009B51FE"/>
    <w:rsid w:val="00AB22E6"/>
    <w:rsid w:val="00AD5DBA"/>
    <w:rsid w:val="00BF7002"/>
    <w:rsid w:val="00E013B8"/>
    <w:rsid w:val="00E762E5"/>
    <w:rsid w:val="00EA5B49"/>
    <w:rsid w:val="00F52893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B09F8"/>
  <w15:docId w15:val="{42EDA10A-86E9-417C-BEB5-49E9DCC8A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1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C1E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D4A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6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6</Pages>
  <Words>1020</Words>
  <Characters>581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Gopi Krishna</cp:lastModifiedBy>
  <cp:revision>4</cp:revision>
  <dcterms:created xsi:type="dcterms:W3CDTF">2024-01-25T15:13:00Z</dcterms:created>
  <dcterms:modified xsi:type="dcterms:W3CDTF">2024-02-08T18:41:00Z</dcterms:modified>
</cp:coreProperties>
</file>